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45AF" w:rsidRPr="000770C3" w:rsidRDefault="005D196D" w:rsidP="004C6829">
      <w:pPr>
        <w:pStyle w:val="Heading1"/>
        <w:jc w:val="center"/>
      </w:pPr>
      <w:bookmarkStart w:id="0" w:name="_GoBack"/>
      <w:bookmarkEnd w:id="0"/>
      <w:r w:rsidRPr="000770C3">
        <w:t>QUESTIONNAIRE</w:t>
      </w:r>
      <w:r w:rsidR="002909DE">
        <w:t xml:space="preserve"> FOR CHILDHOOD INJURIES</w:t>
      </w:r>
    </w:p>
    <w:p w:rsidR="005D196D" w:rsidRPr="000770C3" w:rsidRDefault="005D196D" w:rsidP="005D196D">
      <w:pPr>
        <w:rPr>
          <w:b/>
        </w:rPr>
      </w:pPr>
    </w:p>
    <w:p w:rsidR="005D196D" w:rsidRDefault="005D196D" w:rsidP="005D196D">
      <w:pPr>
        <w:pStyle w:val="Heading2"/>
      </w:pPr>
      <w:r>
        <w:t>UID NO:</w:t>
      </w:r>
    </w:p>
    <w:p w:rsidR="00851650" w:rsidRDefault="00851650" w:rsidP="00851650"/>
    <w:p w:rsidR="00851650" w:rsidRPr="00851650" w:rsidRDefault="00851650" w:rsidP="00851650">
      <w:pPr>
        <w:pStyle w:val="Heading2"/>
      </w:pPr>
      <w:r>
        <w:t>FIELD WORKER ID:</w:t>
      </w:r>
    </w:p>
    <w:p w:rsidR="001B16B8" w:rsidRDefault="001B16B8" w:rsidP="001B16B8"/>
    <w:p w:rsidR="001B16B8" w:rsidRPr="001B16B8" w:rsidRDefault="001B16B8" w:rsidP="001B16B8">
      <w:pPr>
        <w:pStyle w:val="Heading2"/>
      </w:pPr>
      <w:r>
        <w:t>DATE OF INTERVIEW:</w:t>
      </w:r>
    </w:p>
    <w:p w:rsidR="000770C3" w:rsidRDefault="000770C3" w:rsidP="000770C3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pPr>
    </w:p>
    <w:p w:rsidR="005D196D" w:rsidRDefault="000770C3" w:rsidP="000770C3">
      <w:pPr>
        <w:pStyle w:val="Heading2"/>
      </w:pPr>
      <w:r>
        <w:t xml:space="preserve"> </w:t>
      </w:r>
      <w:r w:rsidR="00E04F77">
        <w:t>1.</w:t>
      </w:r>
      <w:r w:rsidR="00D044BB">
        <w:t xml:space="preserve"> GENERAL</w:t>
      </w:r>
      <w:r>
        <w:t xml:space="preserve"> DETAILS</w:t>
      </w:r>
      <w:r w:rsidR="005D196D">
        <w:t>:</w:t>
      </w:r>
    </w:p>
    <w:p w:rsidR="005D196D" w:rsidRPr="005D196D" w:rsidRDefault="005D196D" w:rsidP="005D196D"/>
    <w:p w:rsidR="005D196D" w:rsidRDefault="005D196D" w:rsidP="005D196D">
      <w:pPr>
        <w:pStyle w:val="ListParagraph"/>
        <w:numPr>
          <w:ilvl w:val="0"/>
          <w:numId w:val="2"/>
        </w:numPr>
      </w:pPr>
      <w:r>
        <w:t xml:space="preserve">Address – </w:t>
      </w:r>
    </w:p>
    <w:p w:rsidR="005D196D" w:rsidRDefault="005D196D" w:rsidP="005D196D">
      <w:pPr>
        <w:pStyle w:val="ListParagraph"/>
        <w:numPr>
          <w:ilvl w:val="7"/>
          <w:numId w:val="2"/>
        </w:numPr>
      </w:pPr>
      <w:r>
        <w:t>Street -</w:t>
      </w:r>
    </w:p>
    <w:p w:rsidR="005D196D" w:rsidRDefault="005D196D" w:rsidP="005D196D">
      <w:pPr>
        <w:pStyle w:val="ListParagraph"/>
        <w:numPr>
          <w:ilvl w:val="7"/>
          <w:numId w:val="2"/>
        </w:numPr>
      </w:pPr>
      <w:r>
        <w:t>Locality -</w:t>
      </w:r>
    </w:p>
    <w:p w:rsidR="005D196D" w:rsidRDefault="00D02452" w:rsidP="005D196D">
      <w:pPr>
        <w:pStyle w:val="ListParagraph"/>
        <w:numPr>
          <w:ilvl w:val="0"/>
          <w:numId w:val="2"/>
        </w:numPr>
      </w:pPr>
      <w:r>
        <w:t>Type of  h</w:t>
      </w:r>
      <w:r w:rsidR="005D196D">
        <w:t>ouse  -</w:t>
      </w:r>
    </w:p>
    <w:p w:rsidR="005D196D" w:rsidRDefault="005D196D" w:rsidP="005D196D">
      <w:pPr>
        <w:pStyle w:val="ListParagraph"/>
        <w:numPr>
          <w:ilvl w:val="0"/>
          <w:numId w:val="2"/>
        </w:numPr>
      </w:pPr>
      <w:r>
        <w:t>Number of people residing in the house –</w:t>
      </w:r>
      <w:r w:rsidR="00D275A1">
        <w:t xml:space="preserve"> </w:t>
      </w:r>
    </w:p>
    <w:p w:rsidR="00D275A1" w:rsidRDefault="00D275A1" w:rsidP="00D275A1">
      <w:pPr>
        <w:pStyle w:val="ListParagraph"/>
        <w:numPr>
          <w:ilvl w:val="0"/>
          <w:numId w:val="24"/>
        </w:numPr>
      </w:pPr>
      <w:r>
        <w:t>Adults</w:t>
      </w:r>
    </w:p>
    <w:p w:rsidR="00D275A1" w:rsidRDefault="00D275A1" w:rsidP="00D275A1">
      <w:pPr>
        <w:pStyle w:val="ListParagraph"/>
        <w:numPr>
          <w:ilvl w:val="0"/>
          <w:numId w:val="24"/>
        </w:numPr>
      </w:pPr>
      <w:r>
        <w:t>Children</w:t>
      </w:r>
    </w:p>
    <w:p w:rsidR="005D196D" w:rsidRDefault="005D196D" w:rsidP="00003A44">
      <w:pPr>
        <w:pStyle w:val="ListParagraph"/>
        <w:numPr>
          <w:ilvl w:val="0"/>
          <w:numId w:val="2"/>
        </w:numPr>
      </w:pPr>
      <w:r>
        <w:t>Number of rooms in the house –</w:t>
      </w:r>
    </w:p>
    <w:p w:rsidR="005D196D" w:rsidRDefault="005D196D" w:rsidP="005D196D">
      <w:pPr>
        <w:pStyle w:val="ListParagraph"/>
        <w:numPr>
          <w:ilvl w:val="0"/>
          <w:numId w:val="2"/>
        </w:numPr>
      </w:pPr>
      <w:r>
        <w:t>Head of household’s relationship to subject –</w:t>
      </w:r>
    </w:p>
    <w:p w:rsidR="005D196D" w:rsidRPr="00D02452" w:rsidRDefault="005D196D" w:rsidP="005D196D">
      <w:pPr>
        <w:pStyle w:val="ListParagraph"/>
        <w:numPr>
          <w:ilvl w:val="0"/>
          <w:numId w:val="2"/>
        </w:numPr>
      </w:pPr>
      <w:r w:rsidRPr="00D02452">
        <w:t>Name and address of school/</w:t>
      </w:r>
      <w:proofErr w:type="spellStart"/>
      <w:r w:rsidRPr="00D02452">
        <w:t>balwadi</w:t>
      </w:r>
      <w:proofErr w:type="spellEnd"/>
      <w:r w:rsidRPr="00D02452">
        <w:t xml:space="preserve"> the subject is enrolled in – </w:t>
      </w:r>
    </w:p>
    <w:p w:rsidR="005D196D" w:rsidRPr="00D275A1" w:rsidRDefault="005D196D" w:rsidP="005D196D">
      <w:pPr>
        <w:pStyle w:val="ListParagraph"/>
        <w:numPr>
          <w:ilvl w:val="0"/>
          <w:numId w:val="2"/>
        </w:numPr>
      </w:pPr>
      <w:r w:rsidRPr="00D02452">
        <w:t>Details for</w:t>
      </w:r>
      <w:r w:rsidR="00D275A1">
        <w:t xml:space="preserve"> play grounds or</w:t>
      </w:r>
      <w:r w:rsidRPr="00D02452">
        <w:t xml:space="preserve"> relatives’ and/or babysitters’ homes the child spends routine days at; </w:t>
      </w:r>
      <w:r w:rsidRPr="00D02452">
        <w:rPr>
          <w:i/>
        </w:rPr>
        <w:t xml:space="preserve">example in case of </w:t>
      </w:r>
      <w:r w:rsidR="00D02452" w:rsidRPr="00D02452">
        <w:rPr>
          <w:i/>
        </w:rPr>
        <w:t>mothers working outside the home.</w:t>
      </w:r>
    </w:p>
    <w:p w:rsidR="00D275A1" w:rsidRPr="00003A44" w:rsidRDefault="00D275A1" w:rsidP="00D275A1"/>
    <w:p w:rsidR="00003A44" w:rsidRDefault="00003A44" w:rsidP="005D196D">
      <w:pPr>
        <w:pStyle w:val="ListParagraph"/>
        <w:numPr>
          <w:ilvl w:val="0"/>
          <w:numId w:val="2"/>
        </w:numPr>
      </w:pPr>
      <w:r>
        <w:t>Religion -</w:t>
      </w:r>
    </w:p>
    <w:p w:rsidR="00003A44" w:rsidRPr="005D196D" w:rsidRDefault="00003A44" w:rsidP="005D196D">
      <w:pPr>
        <w:pStyle w:val="ListParagraph"/>
        <w:numPr>
          <w:ilvl w:val="0"/>
          <w:numId w:val="2"/>
        </w:numPr>
      </w:pPr>
      <w:r>
        <w:t xml:space="preserve">Caste/Community - </w:t>
      </w:r>
    </w:p>
    <w:p w:rsidR="005D196D" w:rsidRDefault="005D196D" w:rsidP="005D196D"/>
    <w:p w:rsidR="005D196D" w:rsidRDefault="00E04F77" w:rsidP="00E04F77">
      <w:pPr>
        <w:pStyle w:val="Heading2"/>
      </w:pPr>
      <w:r>
        <w:t>2.</w:t>
      </w:r>
      <w:r w:rsidR="00D044BB">
        <w:t xml:space="preserve"> </w:t>
      </w:r>
      <w:r w:rsidR="005D196D">
        <w:t>CHILD DETAILS:</w:t>
      </w:r>
    </w:p>
    <w:p w:rsidR="00725DFC" w:rsidRDefault="00D02452" w:rsidP="00D02452">
      <w:pPr>
        <w:pStyle w:val="ListParagraph"/>
        <w:numPr>
          <w:ilvl w:val="0"/>
          <w:numId w:val="3"/>
        </w:numPr>
      </w:pPr>
      <w:r>
        <w:t>Age in months</w:t>
      </w:r>
    </w:p>
    <w:p w:rsidR="00D02452" w:rsidRDefault="00725DFC" w:rsidP="00D02452">
      <w:pPr>
        <w:pStyle w:val="ListParagraph"/>
        <w:numPr>
          <w:ilvl w:val="0"/>
          <w:numId w:val="3"/>
        </w:numPr>
      </w:pPr>
      <w:r>
        <w:t>Date of Birth (</w:t>
      </w:r>
      <w:proofErr w:type="spellStart"/>
      <w:r>
        <w:t>dd</w:t>
      </w:r>
      <w:proofErr w:type="spellEnd"/>
      <w:r>
        <w:t>/mm/</w:t>
      </w:r>
      <w:proofErr w:type="spellStart"/>
      <w:r>
        <w:t>yy</w:t>
      </w:r>
      <w:proofErr w:type="spellEnd"/>
      <w:r>
        <w:t>)</w:t>
      </w:r>
      <w:r w:rsidR="00D02452">
        <w:t xml:space="preserve"> –</w:t>
      </w:r>
    </w:p>
    <w:p w:rsidR="00D02452" w:rsidRDefault="00D02452" w:rsidP="00D02452">
      <w:pPr>
        <w:pStyle w:val="ListParagraph"/>
        <w:numPr>
          <w:ilvl w:val="0"/>
          <w:numId w:val="3"/>
        </w:numPr>
      </w:pPr>
      <w:r>
        <w:t>Sex –</w:t>
      </w:r>
    </w:p>
    <w:p w:rsidR="00D02452" w:rsidRDefault="00D02452" w:rsidP="00D02452">
      <w:pPr>
        <w:pStyle w:val="ListParagraph"/>
        <w:numPr>
          <w:ilvl w:val="0"/>
          <w:numId w:val="3"/>
        </w:numPr>
      </w:pPr>
      <w:r>
        <w:t>Birth order –</w:t>
      </w:r>
    </w:p>
    <w:p w:rsidR="00D02452" w:rsidRPr="00D02452" w:rsidRDefault="00D02452" w:rsidP="00D02452">
      <w:pPr>
        <w:pStyle w:val="ListParagraph"/>
        <w:numPr>
          <w:ilvl w:val="0"/>
          <w:numId w:val="3"/>
        </w:numPr>
      </w:pPr>
      <w:r>
        <w:t xml:space="preserve">Number of living siblings </w:t>
      </w:r>
    </w:p>
    <w:p w:rsidR="005D196D" w:rsidRDefault="005D196D" w:rsidP="005D196D"/>
    <w:p w:rsidR="005D196D" w:rsidRDefault="00E04F77" w:rsidP="00E04F77">
      <w:pPr>
        <w:pStyle w:val="Heading2"/>
      </w:pPr>
      <w:r>
        <w:t>3.</w:t>
      </w:r>
      <w:r w:rsidR="001B16B8">
        <w:t xml:space="preserve"> </w:t>
      </w:r>
      <w:r w:rsidR="005D196D">
        <w:t>MOTHER DETAILS:</w:t>
      </w:r>
    </w:p>
    <w:p w:rsidR="00D02452" w:rsidRDefault="00D02452" w:rsidP="00D02452">
      <w:pPr>
        <w:pStyle w:val="ListParagraph"/>
        <w:numPr>
          <w:ilvl w:val="0"/>
          <w:numId w:val="4"/>
        </w:numPr>
      </w:pPr>
      <w:r>
        <w:t>Age –</w:t>
      </w:r>
    </w:p>
    <w:p w:rsidR="00D02452" w:rsidRDefault="00D02452" w:rsidP="00D02452">
      <w:pPr>
        <w:pStyle w:val="ListParagraph"/>
        <w:numPr>
          <w:ilvl w:val="0"/>
          <w:numId w:val="4"/>
        </w:numPr>
      </w:pPr>
      <w:r>
        <w:t>Occupation –</w:t>
      </w:r>
    </w:p>
    <w:p w:rsidR="00D02452" w:rsidRDefault="00D02452" w:rsidP="00D02452">
      <w:pPr>
        <w:pStyle w:val="ListParagraph"/>
        <w:numPr>
          <w:ilvl w:val="0"/>
          <w:numId w:val="4"/>
        </w:numPr>
      </w:pPr>
      <w:r>
        <w:t>Education –</w:t>
      </w:r>
    </w:p>
    <w:p w:rsidR="00D02452" w:rsidRDefault="00E04F77" w:rsidP="00E04F77">
      <w:pPr>
        <w:pStyle w:val="Heading2"/>
      </w:pPr>
      <w:r>
        <w:t>4.</w:t>
      </w:r>
      <w:r w:rsidR="001B16B8">
        <w:t xml:space="preserve"> </w:t>
      </w:r>
      <w:r w:rsidR="005D196D">
        <w:t>FATHER DETAILS:</w:t>
      </w:r>
      <w:r w:rsidR="00D02452">
        <w:t xml:space="preserve"> </w:t>
      </w:r>
    </w:p>
    <w:p w:rsidR="00D02452" w:rsidRDefault="00D02452" w:rsidP="00D02452">
      <w:pPr>
        <w:pStyle w:val="ListParagraph"/>
        <w:numPr>
          <w:ilvl w:val="0"/>
          <w:numId w:val="13"/>
        </w:numPr>
      </w:pPr>
      <w:r>
        <w:t>Age –</w:t>
      </w:r>
    </w:p>
    <w:p w:rsidR="00D02452" w:rsidRDefault="00D02452" w:rsidP="00D02452">
      <w:pPr>
        <w:pStyle w:val="ListParagraph"/>
        <w:numPr>
          <w:ilvl w:val="0"/>
          <w:numId w:val="13"/>
        </w:numPr>
      </w:pPr>
      <w:r>
        <w:t>Occupation –</w:t>
      </w:r>
    </w:p>
    <w:p w:rsidR="00D02452" w:rsidRDefault="00D02452" w:rsidP="00D02452">
      <w:pPr>
        <w:pStyle w:val="ListParagraph"/>
        <w:numPr>
          <w:ilvl w:val="0"/>
          <w:numId w:val="13"/>
        </w:numPr>
      </w:pPr>
      <w:r>
        <w:t>Education –</w:t>
      </w:r>
    </w:p>
    <w:p w:rsidR="00E04F77" w:rsidRDefault="00D02452" w:rsidP="00E04F77">
      <w:pPr>
        <w:pStyle w:val="ListParagraph"/>
        <w:numPr>
          <w:ilvl w:val="0"/>
          <w:numId w:val="13"/>
        </w:numPr>
      </w:pPr>
      <w:r>
        <w:t>Does the father live with the child?</w:t>
      </w:r>
    </w:p>
    <w:p w:rsidR="00E04F77" w:rsidRDefault="00E04F77" w:rsidP="00E04F77">
      <w:pPr>
        <w:pStyle w:val="ListParagraph"/>
        <w:ind w:left="360"/>
      </w:pPr>
    </w:p>
    <w:p w:rsidR="001B16B8" w:rsidRDefault="00E04F77" w:rsidP="00E04F77">
      <w:pPr>
        <w:pStyle w:val="Heading2"/>
      </w:pPr>
      <w:r w:rsidRPr="00E04F77">
        <w:t>5.</w:t>
      </w:r>
      <w:r w:rsidR="007A3961">
        <w:t xml:space="preserve"> </w:t>
      </w:r>
      <w:r w:rsidRPr="00E04F77">
        <w:t>SOCIOECONOMIC</w:t>
      </w:r>
      <w:r w:rsidR="001B16B8">
        <w:t xml:space="preserve"> STATUS ASSESSMENT</w:t>
      </w:r>
      <w:r w:rsidRPr="00E04F77">
        <w:t>:</w:t>
      </w:r>
    </w:p>
    <w:p w:rsidR="00E04F77" w:rsidRDefault="001B16B8" w:rsidP="001B16B8">
      <w:r>
        <w:t>Please indicate appropriately</w:t>
      </w:r>
      <w:r w:rsidR="00E04F77">
        <w:t xml:space="preserve"> </w:t>
      </w:r>
    </w:p>
    <w:p w:rsidR="00E04F77" w:rsidRDefault="00E04F77" w:rsidP="00E04F77">
      <w:pPr>
        <w:pStyle w:val="ListParagraph"/>
        <w:numPr>
          <w:ilvl w:val="0"/>
          <w:numId w:val="22"/>
        </w:numPr>
      </w:pPr>
      <w:r>
        <w:t>EDUCATION:</w:t>
      </w:r>
    </w:p>
    <w:p w:rsidR="003A6715" w:rsidRDefault="003A6715" w:rsidP="003A6715">
      <w:pPr>
        <w:pStyle w:val="ListParagraph"/>
        <w:numPr>
          <w:ilvl w:val="6"/>
          <w:numId w:val="13"/>
        </w:numPr>
      </w:pPr>
      <w:r>
        <w:t>Professional degree</w:t>
      </w:r>
    </w:p>
    <w:p w:rsidR="003A6715" w:rsidRDefault="003A6715" w:rsidP="003A6715">
      <w:pPr>
        <w:pStyle w:val="ListParagraph"/>
        <w:numPr>
          <w:ilvl w:val="6"/>
          <w:numId w:val="13"/>
        </w:numPr>
      </w:pPr>
      <w:r>
        <w:t>Graduate/Post graduate degree</w:t>
      </w:r>
    </w:p>
    <w:p w:rsidR="003A6715" w:rsidRDefault="003A6715" w:rsidP="003A6715">
      <w:pPr>
        <w:pStyle w:val="ListParagraph"/>
        <w:numPr>
          <w:ilvl w:val="6"/>
          <w:numId w:val="13"/>
        </w:numPr>
      </w:pPr>
      <w:r>
        <w:t>Post high school/diploma</w:t>
      </w:r>
    </w:p>
    <w:p w:rsidR="003A6715" w:rsidRDefault="003A6715" w:rsidP="003A6715">
      <w:pPr>
        <w:pStyle w:val="ListParagraph"/>
        <w:numPr>
          <w:ilvl w:val="6"/>
          <w:numId w:val="13"/>
        </w:numPr>
      </w:pPr>
      <w:r>
        <w:t>High school certificate</w:t>
      </w:r>
    </w:p>
    <w:p w:rsidR="003A6715" w:rsidRDefault="003A6715" w:rsidP="003A6715">
      <w:pPr>
        <w:pStyle w:val="ListParagraph"/>
        <w:numPr>
          <w:ilvl w:val="6"/>
          <w:numId w:val="13"/>
        </w:numPr>
      </w:pPr>
      <w:r>
        <w:t>Middle</w:t>
      </w:r>
      <w:r w:rsidRPr="003A6715">
        <w:t xml:space="preserve"> </w:t>
      </w:r>
      <w:r>
        <w:t>school certificate</w:t>
      </w:r>
    </w:p>
    <w:p w:rsidR="003A6715" w:rsidRDefault="003A6715" w:rsidP="003A6715">
      <w:pPr>
        <w:pStyle w:val="ListParagraph"/>
        <w:numPr>
          <w:ilvl w:val="6"/>
          <w:numId w:val="13"/>
        </w:numPr>
      </w:pPr>
      <w:r>
        <w:t>Primary</w:t>
      </w:r>
      <w:r w:rsidRPr="003A6715">
        <w:t xml:space="preserve"> </w:t>
      </w:r>
      <w:r>
        <w:t>school certificate</w:t>
      </w:r>
    </w:p>
    <w:p w:rsidR="001B16B8" w:rsidRDefault="003A6715" w:rsidP="001B16B8">
      <w:pPr>
        <w:pStyle w:val="ListParagraph"/>
        <w:numPr>
          <w:ilvl w:val="6"/>
          <w:numId w:val="13"/>
        </w:numPr>
      </w:pPr>
      <w:r>
        <w:t>Illiterate</w:t>
      </w:r>
    </w:p>
    <w:p w:rsidR="003A6715" w:rsidRDefault="003A6715" w:rsidP="003A6715">
      <w:pPr>
        <w:pStyle w:val="ListParagraph"/>
        <w:numPr>
          <w:ilvl w:val="0"/>
          <w:numId w:val="22"/>
        </w:numPr>
      </w:pPr>
      <w:r>
        <w:t>OCCUPATION</w:t>
      </w:r>
    </w:p>
    <w:p w:rsidR="003A6715" w:rsidRDefault="003A6715" w:rsidP="003A6715">
      <w:pPr>
        <w:pStyle w:val="ListParagraph"/>
        <w:numPr>
          <w:ilvl w:val="6"/>
          <w:numId w:val="4"/>
        </w:numPr>
      </w:pPr>
      <w:r>
        <w:t>Profession</w:t>
      </w:r>
    </w:p>
    <w:p w:rsidR="00F7647C" w:rsidRPr="00F7647C" w:rsidRDefault="00F7647C" w:rsidP="00F7647C">
      <w:pPr>
        <w:pStyle w:val="ListParagraph"/>
        <w:ind w:left="2520"/>
        <w:rPr>
          <w:i/>
        </w:rPr>
      </w:pPr>
      <w:r>
        <w:rPr>
          <w:i/>
        </w:rPr>
        <w:t xml:space="preserve">(Ex: </w:t>
      </w:r>
      <w:r w:rsidRPr="00F7647C">
        <w:rPr>
          <w:i/>
        </w:rPr>
        <w:t>doctors, advocates</w:t>
      </w:r>
      <w:r>
        <w:rPr>
          <w:i/>
        </w:rPr>
        <w:t>,</w:t>
      </w:r>
      <w:r w:rsidRPr="00F7647C">
        <w:rPr>
          <w:i/>
        </w:rPr>
        <w:t xml:space="preserve"> </w:t>
      </w:r>
      <w:r>
        <w:rPr>
          <w:i/>
        </w:rPr>
        <w:t>engineers, chartered accountants, etc.)</w:t>
      </w:r>
    </w:p>
    <w:p w:rsidR="00F7647C" w:rsidRDefault="003A6715" w:rsidP="00F7647C">
      <w:pPr>
        <w:pStyle w:val="ListParagraph"/>
        <w:numPr>
          <w:ilvl w:val="6"/>
          <w:numId w:val="4"/>
        </w:numPr>
      </w:pPr>
      <w:r>
        <w:t>Semi profession</w:t>
      </w:r>
    </w:p>
    <w:p w:rsidR="00F7647C" w:rsidRPr="00F7647C" w:rsidRDefault="00F7647C" w:rsidP="00F7647C">
      <w:pPr>
        <w:pStyle w:val="ListParagraph"/>
        <w:ind w:left="2520"/>
      </w:pPr>
      <w:r>
        <w:rPr>
          <w:i/>
        </w:rPr>
        <w:t xml:space="preserve">(Ex: </w:t>
      </w:r>
      <w:r w:rsidRPr="00F7647C">
        <w:rPr>
          <w:i/>
        </w:rPr>
        <w:t xml:space="preserve">school teachers, class 1 </w:t>
      </w:r>
      <w:r>
        <w:rPr>
          <w:i/>
        </w:rPr>
        <w:t>and class 2</w:t>
      </w:r>
      <w:r w:rsidRPr="00F7647C">
        <w:rPr>
          <w:i/>
        </w:rPr>
        <w:t xml:space="preserve"> o</w:t>
      </w:r>
      <w:r>
        <w:rPr>
          <w:i/>
        </w:rPr>
        <w:t xml:space="preserve">fficers in Govt. services and </w:t>
      </w:r>
      <w:r w:rsidRPr="00F7647C">
        <w:rPr>
          <w:i/>
        </w:rPr>
        <w:t>companies</w:t>
      </w:r>
      <w:r>
        <w:rPr>
          <w:i/>
        </w:rPr>
        <w:t>)</w:t>
      </w:r>
    </w:p>
    <w:p w:rsidR="0063180F" w:rsidRDefault="003A6715" w:rsidP="0063180F">
      <w:pPr>
        <w:pStyle w:val="ListParagraph"/>
        <w:numPr>
          <w:ilvl w:val="6"/>
          <w:numId w:val="4"/>
        </w:numPr>
      </w:pPr>
      <w:r>
        <w:t>Clerical job/shop owner/farme</w:t>
      </w:r>
      <w:r w:rsidR="0063180F">
        <w:t>r</w:t>
      </w:r>
    </w:p>
    <w:p w:rsidR="0063180F" w:rsidRPr="0063180F" w:rsidRDefault="0063180F" w:rsidP="0063180F">
      <w:pPr>
        <w:pStyle w:val="ListParagraph"/>
        <w:ind w:left="2520"/>
        <w:rPr>
          <w:i/>
        </w:rPr>
      </w:pPr>
      <w:r>
        <w:rPr>
          <w:i/>
        </w:rPr>
        <w:t xml:space="preserve">(Ex: Clerk, shop owner, businessmen, farm or plantation owner, </w:t>
      </w:r>
      <w:r w:rsidRPr="0063180F">
        <w:rPr>
          <w:i/>
        </w:rPr>
        <w:t>g</w:t>
      </w:r>
      <w:r>
        <w:rPr>
          <w:i/>
        </w:rPr>
        <w:t xml:space="preserve">overnment servants of class 3 </w:t>
      </w:r>
      <w:r w:rsidRPr="0063180F">
        <w:rPr>
          <w:i/>
        </w:rPr>
        <w:t>category</w:t>
      </w:r>
      <w:r>
        <w:rPr>
          <w:i/>
        </w:rPr>
        <w:t xml:space="preserve"> etc.)</w:t>
      </w:r>
    </w:p>
    <w:p w:rsidR="00C82B8B" w:rsidRDefault="003A6715" w:rsidP="00C82B8B">
      <w:pPr>
        <w:pStyle w:val="ListParagraph"/>
        <w:numPr>
          <w:ilvl w:val="6"/>
          <w:numId w:val="4"/>
        </w:numPr>
      </w:pPr>
      <w:r>
        <w:t>Skilled worker</w:t>
      </w:r>
    </w:p>
    <w:p w:rsidR="00C82B8B" w:rsidRPr="00C82B8B" w:rsidRDefault="00C82B8B" w:rsidP="00C82B8B">
      <w:pPr>
        <w:pStyle w:val="ListParagraph"/>
        <w:ind w:left="2520"/>
        <w:rPr>
          <w:i/>
        </w:rPr>
      </w:pPr>
      <w:r w:rsidRPr="00C82B8B">
        <w:rPr>
          <w:i/>
        </w:rPr>
        <w:t xml:space="preserve">(Ex: electricians, welders, </w:t>
      </w:r>
      <w:r>
        <w:rPr>
          <w:i/>
        </w:rPr>
        <w:t>fitters, turners, plumbers,</w:t>
      </w:r>
      <w:r w:rsidRPr="00C82B8B">
        <w:rPr>
          <w:i/>
        </w:rPr>
        <w:t xml:space="preserve"> drivers</w:t>
      </w:r>
      <w:r>
        <w:rPr>
          <w:i/>
        </w:rPr>
        <w:t xml:space="preserve"> etc.</w:t>
      </w:r>
      <w:r w:rsidRPr="00C82B8B">
        <w:rPr>
          <w:i/>
        </w:rPr>
        <w:t>)</w:t>
      </w:r>
    </w:p>
    <w:p w:rsidR="003A6715" w:rsidRDefault="003A6715" w:rsidP="003A6715">
      <w:pPr>
        <w:pStyle w:val="ListParagraph"/>
        <w:numPr>
          <w:ilvl w:val="6"/>
          <w:numId w:val="4"/>
        </w:numPr>
      </w:pPr>
      <w:r>
        <w:t>Semi skilled worker</w:t>
      </w:r>
    </w:p>
    <w:p w:rsidR="00693D87" w:rsidRPr="00693D87" w:rsidRDefault="00693D87" w:rsidP="00693D87">
      <w:pPr>
        <w:pStyle w:val="ListParagraph"/>
        <w:ind w:left="2520"/>
        <w:rPr>
          <w:i/>
        </w:rPr>
      </w:pPr>
      <w:r w:rsidRPr="00693D87">
        <w:rPr>
          <w:i/>
        </w:rPr>
        <w:t>(Ex: tailors, embroidery workers, weavers etc.)</w:t>
      </w:r>
    </w:p>
    <w:p w:rsidR="00693D87" w:rsidRPr="00693D87" w:rsidRDefault="003A6715" w:rsidP="00693D87">
      <w:pPr>
        <w:pStyle w:val="ListParagraph"/>
        <w:numPr>
          <w:ilvl w:val="6"/>
          <w:numId w:val="4"/>
        </w:numPr>
        <w:rPr>
          <w:i/>
        </w:rPr>
      </w:pPr>
      <w:r>
        <w:t>Unskilled worker</w:t>
      </w:r>
    </w:p>
    <w:p w:rsidR="00693D87" w:rsidRPr="00693D87" w:rsidRDefault="00693D87" w:rsidP="00693D87">
      <w:pPr>
        <w:pStyle w:val="ListParagraph"/>
        <w:ind w:left="2520"/>
        <w:rPr>
          <w:i/>
        </w:rPr>
      </w:pPr>
      <w:r w:rsidRPr="00693D87">
        <w:rPr>
          <w:i/>
        </w:rPr>
        <w:t xml:space="preserve">(Ex: </w:t>
      </w:r>
      <w:proofErr w:type="spellStart"/>
      <w:r w:rsidRPr="00693D87">
        <w:rPr>
          <w:i/>
        </w:rPr>
        <w:t>beedi</w:t>
      </w:r>
      <w:proofErr w:type="spellEnd"/>
      <w:r w:rsidRPr="00693D87">
        <w:rPr>
          <w:i/>
        </w:rPr>
        <w:t xml:space="preserve"> work, hotel work, construction, mason, fishing</w:t>
      </w:r>
      <w:proofErr w:type="gramStart"/>
      <w:r w:rsidRPr="00693D87">
        <w:rPr>
          <w:i/>
        </w:rPr>
        <w:t>,  sales</w:t>
      </w:r>
      <w:proofErr w:type="gramEnd"/>
      <w:r w:rsidRPr="00693D87">
        <w:rPr>
          <w:i/>
        </w:rPr>
        <w:t>,  rag picking, street vending, head load work etc.)</w:t>
      </w:r>
    </w:p>
    <w:p w:rsidR="003A6715" w:rsidRDefault="003A6715" w:rsidP="003A6715">
      <w:pPr>
        <w:pStyle w:val="ListParagraph"/>
        <w:numPr>
          <w:ilvl w:val="6"/>
          <w:numId w:val="4"/>
        </w:numPr>
      </w:pPr>
      <w:r>
        <w:t>Unemployed</w:t>
      </w:r>
    </w:p>
    <w:p w:rsidR="00A2653F" w:rsidRPr="00A2653F" w:rsidRDefault="00A2653F" w:rsidP="00A2653F">
      <w:pPr>
        <w:pStyle w:val="ListParagraph"/>
        <w:ind w:left="2520"/>
        <w:rPr>
          <w:i/>
        </w:rPr>
      </w:pPr>
      <w:r>
        <w:rPr>
          <w:i/>
        </w:rPr>
        <w:t>(</w:t>
      </w:r>
      <w:r w:rsidR="006A1895">
        <w:rPr>
          <w:i/>
        </w:rPr>
        <w:t>Includes</w:t>
      </w:r>
      <w:r>
        <w:rPr>
          <w:i/>
        </w:rPr>
        <w:t xml:space="preserve"> retired from any of above)</w:t>
      </w:r>
    </w:p>
    <w:p w:rsidR="00693D87" w:rsidRDefault="00693D87" w:rsidP="00693D87">
      <w:pPr>
        <w:ind w:left="2160"/>
      </w:pPr>
    </w:p>
    <w:p w:rsidR="00850410" w:rsidRDefault="00850410" w:rsidP="00850410">
      <w:pPr>
        <w:pStyle w:val="ListParagraph"/>
        <w:ind w:left="2520"/>
      </w:pPr>
    </w:p>
    <w:p w:rsidR="003A6715" w:rsidRDefault="003A6715" w:rsidP="003A6715">
      <w:pPr>
        <w:pStyle w:val="ListParagraph"/>
        <w:numPr>
          <w:ilvl w:val="0"/>
          <w:numId w:val="22"/>
        </w:numPr>
      </w:pPr>
      <w:r>
        <w:t>FAMILY INCOME PER MONTH</w:t>
      </w:r>
      <w:r w:rsidR="00020F4A">
        <w:t xml:space="preserve"> IN RUPEES</w:t>
      </w:r>
      <w:r w:rsidR="0063180F">
        <w:t xml:space="preserve"> – Rs_______________</w:t>
      </w:r>
    </w:p>
    <w:p w:rsidR="0063180F" w:rsidRDefault="0063180F" w:rsidP="0063180F">
      <w:pPr>
        <w:ind w:left="360"/>
      </w:pPr>
      <w:r>
        <w:t>Also mark the category below</w:t>
      </w:r>
    </w:p>
    <w:p w:rsidR="003A6715" w:rsidRDefault="00020F4A" w:rsidP="00020F4A">
      <w:pPr>
        <w:pStyle w:val="ListParagraph"/>
        <w:numPr>
          <w:ilvl w:val="6"/>
          <w:numId w:val="3"/>
        </w:numPr>
      </w:pPr>
      <w:r>
        <w:t xml:space="preserve"> </w:t>
      </w:r>
      <w:r w:rsidR="007A3961">
        <w:t>&gt;</w:t>
      </w:r>
      <w:r>
        <w:t xml:space="preserve">= </w:t>
      </w:r>
      <w:r w:rsidR="007A3961">
        <w:t>30375</w:t>
      </w:r>
    </w:p>
    <w:p w:rsidR="00020F4A" w:rsidRDefault="00DB6B16" w:rsidP="00020F4A">
      <w:pPr>
        <w:pStyle w:val="ListParagraph"/>
        <w:numPr>
          <w:ilvl w:val="6"/>
          <w:numId w:val="3"/>
        </w:numPr>
      </w:pPr>
      <w:r>
        <w:t>15188 -30374</w:t>
      </w:r>
    </w:p>
    <w:p w:rsidR="00020F4A" w:rsidRDefault="00407AF4" w:rsidP="00020F4A">
      <w:pPr>
        <w:pStyle w:val="ListParagraph"/>
        <w:numPr>
          <w:ilvl w:val="6"/>
          <w:numId w:val="3"/>
        </w:numPr>
      </w:pPr>
      <w:r>
        <w:t>11362-15187</w:t>
      </w:r>
    </w:p>
    <w:p w:rsidR="00020F4A" w:rsidRDefault="00407AF4" w:rsidP="00020F4A">
      <w:pPr>
        <w:pStyle w:val="ListParagraph"/>
        <w:numPr>
          <w:ilvl w:val="6"/>
          <w:numId w:val="3"/>
        </w:numPr>
      </w:pPr>
      <w:r>
        <w:t>7594-11361</w:t>
      </w:r>
    </w:p>
    <w:p w:rsidR="003A6715" w:rsidRDefault="00407AF4" w:rsidP="00020F4A">
      <w:pPr>
        <w:pStyle w:val="ListParagraph"/>
        <w:numPr>
          <w:ilvl w:val="6"/>
          <w:numId w:val="3"/>
        </w:numPr>
      </w:pPr>
      <w:r>
        <w:t>4556-7593</w:t>
      </w:r>
    </w:p>
    <w:p w:rsidR="00020F4A" w:rsidRDefault="00407AF4" w:rsidP="00020F4A">
      <w:pPr>
        <w:pStyle w:val="ListParagraph"/>
        <w:numPr>
          <w:ilvl w:val="6"/>
          <w:numId w:val="3"/>
        </w:numPr>
      </w:pPr>
      <w:r>
        <w:t>1521-455</w:t>
      </w:r>
    </w:p>
    <w:p w:rsidR="00020F4A" w:rsidRDefault="007A3961" w:rsidP="00020F4A">
      <w:pPr>
        <w:pStyle w:val="ListParagraph"/>
        <w:numPr>
          <w:ilvl w:val="6"/>
          <w:numId w:val="3"/>
        </w:numPr>
      </w:pPr>
      <w:r>
        <w:t>&lt;</w:t>
      </w:r>
      <w:r w:rsidR="00407AF4">
        <w:t>=1520</w:t>
      </w:r>
    </w:p>
    <w:p w:rsidR="003A6715" w:rsidRDefault="003A6715" w:rsidP="003A6715">
      <w:pPr>
        <w:pStyle w:val="ListParagraph"/>
      </w:pPr>
      <w:r>
        <w:t xml:space="preserve">                           </w:t>
      </w:r>
    </w:p>
    <w:p w:rsidR="005D196D" w:rsidRDefault="005D196D" w:rsidP="00D30988">
      <w:pPr>
        <w:pStyle w:val="Heading2"/>
        <w:numPr>
          <w:ilvl w:val="0"/>
          <w:numId w:val="23"/>
        </w:numPr>
      </w:pPr>
      <w:r>
        <w:t>PERCEPTION:</w:t>
      </w:r>
    </w:p>
    <w:p w:rsidR="00D02452" w:rsidRDefault="00D02452" w:rsidP="00D02452">
      <w:pPr>
        <w:pStyle w:val="ListParagraph"/>
        <w:numPr>
          <w:ilvl w:val="0"/>
          <w:numId w:val="19"/>
        </w:numPr>
      </w:pPr>
      <w:r>
        <w:t>What are the hazards your child faces on a routine basis in terms of injuries</w:t>
      </w:r>
      <w:r w:rsidR="0003334A">
        <w:t xml:space="preserve">?  – List out for each location your child visits on </w:t>
      </w:r>
      <w:proofErr w:type="gramStart"/>
      <w:r w:rsidR="0003334A">
        <w:t>a</w:t>
      </w:r>
      <w:proofErr w:type="gramEnd"/>
      <w:r w:rsidR="0003334A">
        <w:t xml:space="preserve"> average day. </w:t>
      </w:r>
    </w:p>
    <w:p w:rsidR="00370058" w:rsidRDefault="0003334A" w:rsidP="0003334A">
      <w:pPr>
        <w:pStyle w:val="ListParagraph"/>
        <w:numPr>
          <w:ilvl w:val="1"/>
          <w:numId w:val="19"/>
        </w:numPr>
      </w:pPr>
      <w:r>
        <w:t>At home/within the courtyard or compound of your house</w:t>
      </w:r>
    </w:p>
    <w:p w:rsidR="0003334A" w:rsidRDefault="0003334A" w:rsidP="0003334A">
      <w:pPr>
        <w:pStyle w:val="ListParagraph"/>
      </w:pPr>
    </w:p>
    <w:p w:rsidR="0003334A" w:rsidRDefault="0003334A" w:rsidP="0003334A">
      <w:pPr>
        <w:pStyle w:val="ListParagraph"/>
        <w:numPr>
          <w:ilvl w:val="1"/>
          <w:numId w:val="19"/>
        </w:numPr>
      </w:pPr>
      <w:r>
        <w:t>Around the house</w:t>
      </w:r>
    </w:p>
    <w:p w:rsidR="0003334A" w:rsidRDefault="0003334A" w:rsidP="0003334A">
      <w:pPr>
        <w:pStyle w:val="ListParagraph"/>
      </w:pPr>
    </w:p>
    <w:p w:rsidR="0003334A" w:rsidRDefault="0003334A" w:rsidP="0003334A">
      <w:pPr>
        <w:pStyle w:val="ListParagraph"/>
        <w:numPr>
          <w:ilvl w:val="1"/>
          <w:numId w:val="19"/>
        </w:numPr>
      </w:pPr>
      <w:r>
        <w:t>At school</w:t>
      </w:r>
      <w:r>
        <w:br/>
      </w:r>
    </w:p>
    <w:p w:rsidR="0003334A" w:rsidRDefault="0003334A" w:rsidP="0003334A">
      <w:pPr>
        <w:pStyle w:val="ListParagraph"/>
        <w:numPr>
          <w:ilvl w:val="1"/>
          <w:numId w:val="19"/>
        </w:numPr>
      </w:pPr>
      <w:r>
        <w:t>At babysitters’/relatives’ homes if child spends average days there</w:t>
      </w:r>
    </w:p>
    <w:p w:rsidR="00370058" w:rsidRDefault="00370058" w:rsidP="00370058">
      <w:pPr>
        <w:pStyle w:val="ListParagraph"/>
        <w:ind w:left="360"/>
      </w:pPr>
    </w:p>
    <w:p w:rsidR="00370058" w:rsidRDefault="00370058" w:rsidP="00370058">
      <w:pPr>
        <w:pStyle w:val="ListParagraph"/>
        <w:ind w:left="360"/>
      </w:pPr>
    </w:p>
    <w:p w:rsidR="00D02452" w:rsidRDefault="00370058" w:rsidP="00D02452">
      <w:pPr>
        <w:pStyle w:val="ListParagraph"/>
        <w:numPr>
          <w:ilvl w:val="0"/>
          <w:numId w:val="19"/>
        </w:numPr>
      </w:pPr>
      <w:r>
        <w:t xml:space="preserve">When </w:t>
      </w:r>
      <w:r w:rsidR="00D02452">
        <w:t>is the child most prone to get hurt</w:t>
      </w:r>
      <w:r>
        <w:t xml:space="preserve"> (</w:t>
      </w:r>
      <w:r w:rsidR="00A939A2">
        <w:t>i.e.</w:t>
      </w:r>
      <w:r>
        <w:t xml:space="preserve"> during what activities, which time of day, </w:t>
      </w:r>
      <w:r w:rsidR="00227EC3">
        <w:t>under whose supervision etc)</w:t>
      </w:r>
      <w:r w:rsidR="00D02452">
        <w:t>?</w:t>
      </w:r>
    </w:p>
    <w:p w:rsidR="00C455AF" w:rsidRDefault="00C455AF" w:rsidP="00C455AF"/>
    <w:p w:rsidR="00C455AF" w:rsidRDefault="00C455AF" w:rsidP="00C455AF"/>
    <w:p w:rsidR="00C455AF" w:rsidRDefault="00C455AF" w:rsidP="00C455AF"/>
    <w:p w:rsidR="000770C3" w:rsidRDefault="00C455AF" w:rsidP="006F21ED">
      <w:pPr>
        <w:pStyle w:val="ListParagraph"/>
        <w:numPr>
          <w:ilvl w:val="0"/>
          <w:numId w:val="19"/>
        </w:numPr>
      </w:pPr>
      <w:r>
        <w:t xml:space="preserve">At which </w:t>
      </w:r>
      <w:r w:rsidR="00D02452">
        <w:t xml:space="preserve">physical location </w:t>
      </w:r>
      <w:r>
        <w:t>is your</w:t>
      </w:r>
      <w:r w:rsidR="000770C3">
        <w:t xml:space="preserve"> child more</w:t>
      </w:r>
      <w:r w:rsidR="00D02452">
        <w:t xml:space="preserve"> likely </w:t>
      </w:r>
      <w:r w:rsidR="00D30988">
        <w:t>to get injur</w:t>
      </w:r>
      <w:r w:rsidR="000770C3">
        <w:t>ed?</w:t>
      </w:r>
    </w:p>
    <w:p w:rsidR="00227EC3" w:rsidRDefault="00227EC3" w:rsidP="00227EC3">
      <w:pPr>
        <w:pStyle w:val="ListParagraph"/>
        <w:ind w:left="360"/>
      </w:pPr>
    </w:p>
    <w:p w:rsidR="00227EC3" w:rsidRDefault="00227EC3" w:rsidP="00227EC3">
      <w:pPr>
        <w:pStyle w:val="ListParagraph"/>
        <w:ind w:left="360"/>
      </w:pPr>
    </w:p>
    <w:p w:rsidR="00227EC3" w:rsidRDefault="00227EC3" w:rsidP="006F21ED">
      <w:pPr>
        <w:pStyle w:val="ListParagraph"/>
        <w:numPr>
          <w:ilvl w:val="0"/>
          <w:numId w:val="19"/>
        </w:numPr>
      </w:pPr>
      <w:r>
        <w:t>What measures have you taken to protect your child from injuries so far</w:t>
      </w:r>
      <w:r w:rsidR="00D766C7">
        <w:t>;</w:t>
      </w:r>
      <w:r w:rsidR="00171A4C">
        <w:t xml:space="preserve"> list</w:t>
      </w:r>
      <w:r>
        <w:t>?</w:t>
      </w:r>
    </w:p>
    <w:p w:rsidR="00171A4C" w:rsidRDefault="00171A4C" w:rsidP="00171A4C"/>
    <w:p w:rsidR="00171A4C" w:rsidRDefault="00171A4C" w:rsidP="00171A4C"/>
    <w:p w:rsidR="00171A4C" w:rsidRDefault="00171A4C" w:rsidP="006F21ED">
      <w:pPr>
        <w:pStyle w:val="ListParagraph"/>
        <w:numPr>
          <w:ilvl w:val="0"/>
          <w:numId w:val="19"/>
        </w:numPr>
      </w:pPr>
      <w:r>
        <w:lastRenderedPageBreak/>
        <w:t>Do you think injuries are preventable?</w:t>
      </w:r>
    </w:p>
    <w:p w:rsidR="00171A4C" w:rsidRDefault="00171A4C" w:rsidP="00171A4C">
      <w:r>
        <w:t xml:space="preserve">6)     If yes to 6.5, then how? </w:t>
      </w:r>
    </w:p>
    <w:p w:rsidR="00AE6005" w:rsidRDefault="00AE6005" w:rsidP="00171A4C"/>
    <w:p w:rsidR="00171A4C" w:rsidRDefault="00171A4C" w:rsidP="00171A4C">
      <w:r>
        <w:t>7)     If no to 6.5, then why not?</w:t>
      </w:r>
    </w:p>
    <w:p w:rsidR="005B749F" w:rsidRDefault="005B749F" w:rsidP="00171A4C"/>
    <w:p w:rsidR="005B749F" w:rsidRDefault="005B749F" w:rsidP="005B749F">
      <w:pPr>
        <w:pStyle w:val="Heading2"/>
        <w:numPr>
          <w:ilvl w:val="0"/>
          <w:numId w:val="23"/>
        </w:numPr>
      </w:pPr>
      <w:r>
        <w:t>INJURY RECALL:</w:t>
      </w:r>
    </w:p>
    <w:p w:rsidR="005B749F" w:rsidRDefault="005B749F" w:rsidP="005B749F">
      <w:pPr>
        <w:pStyle w:val="ListParagraph"/>
        <w:numPr>
          <w:ilvl w:val="0"/>
          <w:numId w:val="16"/>
        </w:numPr>
      </w:pPr>
      <w:r>
        <w:t>Was your child injured in the past three months?</w:t>
      </w:r>
    </w:p>
    <w:p w:rsidR="005B749F" w:rsidRDefault="005B749F" w:rsidP="005B749F">
      <w:pPr>
        <w:pStyle w:val="ListParagraph"/>
        <w:numPr>
          <w:ilvl w:val="0"/>
          <w:numId w:val="16"/>
        </w:numPr>
      </w:pPr>
      <w:r>
        <w:t>If yes to 7.1, then how many times?</w:t>
      </w:r>
    </w:p>
    <w:p w:rsidR="005B749F" w:rsidRDefault="005B749F" w:rsidP="005B749F">
      <w:r>
        <w:t>(For each incident attach INJURY SHEET)</w:t>
      </w:r>
    </w:p>
    <w:p w:rsidR="005B749F" w:rsidRDefault="005B749F" w:rsidP="00171A4C"/>
    <w:p w:rsidR="00171A4C" w:rsidRDefault="00171A4C" w:rsidP="00171A4C"/>
    <w:p w:rsidR="00171A4C" w:rsidRDefault="00171A4C" w:rsidP="00171A4C">
      <w:pPr>
        <w:pStyle w:val="ListParagraph"/>
        <w:ind w:left="360"/>
      </w:pPr>
    </w:p>
    <w:p w:rsidR="00171A4C" w:rsidRDefault="00171A4C" w:rsidP="00171A4C">
      <w:pPr>
        <w:pStyle w:val="ListParagraph"/>
        <w:ind w:left="360"/>
      </w:pPr>
    </w:p>
    <w:p w:rsidR="00227EC3" w:rsidRDefault="00227EC3" w:rsidP="00227EC3"/>
    <w:p w:rsidR="00227EC3" w:rsidRDefault="00227EC3" w:rsidP="00227EC3"/>
    <w:p w:rsidR="00227EC3" w:rsidRDefault="00227EC3" w:rsidP="00227EC3"/>
    <w:p w:rsidR="000770C3" w:rsidRDefault="000770C3" w:rsidP="000770C3">
      <w:pPr>
        <w:pStyle w:val="ListParagraph"/>
        <w:ind w:left="360"/>
      </w:pPr>
    </w:p>
    <w:p w:rsidR="000770C3" w:rsidRDefault="000770C3" w:rsidP="000770C3">
      <w:pPr>
        <w:pStyle w:val="ListParagraph"/>
        <w:ind w:left="360"/>
      </w:pPr>
    </w:p>
    <w:p w:rsidR="001B16B8" w:rsidRDefault="001B16B8" w:rsidP="000770C3">
      <w:pPr>
        <w:pStyle w:val="ListParagraph"/>
        <w:ind w:left="360"/>
      </w:pPr>
    </w:p>
    <w:p w:rsidR="001B16B8" w:rsidRDefault="001B16B8" w:rsidP="000770C3">
      <w:pPr>
        <w:pStyle w:val="ListParagraph"/>
        <w:ind w:left="360"/>
      </w:pPr>
    </w:p>
    <w:p w:rsidR="001B16B8" w:rsidRDefault="001B16B8" w:rsidP="000770C3">
      <w:pPr>
        <w:pStyle w:val="ListParagraph"/>
        <w:ind w:left="360"/>
      </w:pPr>
    </w:p>
    <w:p w:rsidR="001B16B8" w:rsidRDefault="001B16B8" w:rsidP="000770C3">
      <w:pPr>
        <w:pStyle w:val="ListParagraph"/>
        <w:ind w:left="360"/>
      </w:pPr>
    </w:p>
    <w:p w:rsidR="001B16B8" w:rsidRDefault="001B16B8" w:rsidP="000770C3">
      <w:pPr>
        <w:pStyle w:val="ListParagraph"/>
        <w:ind w:left="360"/>
      </w:pPr>
    </w:p>
    <w:p w:rsidR="001B16B8" w:rsidRDefault="001B16B8" w:rsidP="000770C3">
      <w:pPr>
        <w:pStyle w:val="ListParagraph"/>
        <w:ind w:left="360"/>
      </w:pPr>
    </w:p>
    <w:p w:rsidR="001B16B8" w:rsidRDefault="001B16B8" w:rsidP="000770C3">
      <w:pPr>
        <w:pStyle w:val="ListParagraph"/>
        <w:ind w:left="360"/>
      </w:pPr>
    </w:p>
    <w:p w:rsidR="001B16B8" w:rsidRDefault="001B16B8" w:rsidP="000770C3">
      <w:pPr>
        <w:pStyle w:val="ListParagraph"/>
        <w:ind w:left="360"/>
      </w:pPr>
    </w:p>
    <w:p w:rsidR="001B16B8" w:rsidRDefault="001B16B8" w:rsidP="000770C3">
      <w:pPr>
        <w:pStyle w:val="ListParagraph"/>
        <w:ind w:left="360"/>
      </w:pPr>
    </w:p>
    <w:p w:rsidR="001B16B8" w:rsidRDefault="001B16B8" w:rsidP="000770C3">
      <w:pPr>
        <w:pStyle w:val="ListParagraph"/>
        <w:ind w:left="360"/>
      </w:pPr>
    </w:p>
    <w:p w:rsidR="006F21ED" w:rsidRPr="000770C3" w:rsidRDefault="000770C3" w:rsidP="00D30988">
      <w:pPr>
        <w:pStyle w:val="Heading1"/>
      </w:pPr>
      <w:r w:rsidRPr="000770C3">
        <w:lastRenderedPageBreak/>
        <w:t>INJURY SHEET</w:t>
      </w:r>
    </w:p>
    <w:p w:rsidR="006F21ED" w:rsidRDefault="006F21ED" w:rsidP="006F21ED">
      <w:pPr>
        <w:pStyle w:val="Heading2"/>
        <w:numPr>
          <w:ilvl w:val="0"/>
          <w:numId w:val="20"/>
        </w:numPr>
      </w:pPr>
      <w:r>
        <w:t>UID NO:</w:t>
      </w:r>
    </w:p>
    <w:p w:rsidR="006F21ED" w:rsidRDefault="006F21ED" w:rsidP="006F21ED"/>
    <w:p w:rsidR="006F21ED" w:rsidRDefault="006F21ED" w:rsidP="006F21ED">
      <w:pPr>
        <w:pStyle w:val="Heading2"/>
        <w:numPr>
          <w:ilvl w:val="0"/>
          <w:numId w:val="20"/>
        </w:numPr>
      </w:pPr>
      <w:r>
        <w:t>INJURY NO:</w:t>
      </w:r>
    </w:p>
    <w:p w:rsidR="006F21ED" w:rsidRDefault="006F21ED" w:rsidP="006F21ED"/>
    <w:p w:rsidR="006F21ED" w:rsidRDefault="001B16B8" w:rsidP="006F21ED">
      <w:pPr>
        <w:pStyle w:val="Heading2"/>
        <w:numPr>
          <w:ilvl w:val="0"/>
          <w:numId w:val="20"/>
        </w:numPr>
      </w:pPr>
      <w:r>
        <w:t>HOW MANY DAYS BEFORE THIS INTERVIEW</w:t>
      </w:r>
      <w:r w:rsidR="00850410">
        <w:t xml:space="preserve"> DID THE INJURY HAPPEN</w:t>
      </w:r>
      <w:r w:rsidR="006F21ED">
        <w:t>?</w:t>
      </w:r>
    </w:p>
    <w:p w:rsidR="006F21ED" w:rsidRDefault="006F21ED" w:rsidP="006F21ED"/>
    <w:p w:rsidR="006F21ED" w:rsidRPr="006F21ED" w:rsidRDefault="006F21ED" w:rsidP="006F21ED">
      <w:pPr>
        <w:pStyle w:val="Heading2"/>
        <w:numPr>
          <w:ilvl w:val="0"/>
          <w:numId w:val="20"/>
        </w:numPr>
      </w:pPr>
      <w:r>
        <w:t>AT WHICH PHYSICAL LOCATION DID THIS HAPPEN?</w:t>
      </w:r>
    </w:p>
    <w:p w:rsidR="006F21ED" w:rsidRDefault="006F21ED" w:rsidP="006F21ED"/>
    <w:p w:rsidR="006F21ED" w:rsidRDefault="006F21ED" w:rsidP="006F21ED">
      <w:pPr>
        <w:pStyle w:val="Heading2"/>
        <w:numPr>
          <w:ilvl w:val="0"/>
          <w:numId w:val="20"/>
        </w:numPr>
      </w:pPr>
      <w:r>
        <w:t>DETAILS:</w:t>
      </w:r>
    </w:p>
    <w:p w:rsidR="006F21ED" w:rsidRDefault="006F21ED" w:rsidP="006F21ED">
      <w:pPr>
        <w:pStyle w:val="ListParagraph"/>
        <w:numPr>
          <w:ilvl w:val="7"/>
          <w:numId w:val="20"/>
        </w:numPr>
      </w:pPr>
      <w:r>
        <w:t>What was/were the injuries in this incident alone – list?</w:t>
      </w:r>
    </w:p>
    <w:p w:rsidR="006F21ED" w:rsidRDefault="006F21ED" w:rsidP="006F21ED">
      <w:pPr>
        <w:pStyle w:val="ListParagraph"/>
        <w:numPr>
          <w:ilvl w:val="8"/>
          <w:numId w:val="20"/>
        </w:numPr>
      </w:pPr>
    </w:p>
    <w:p w:rsidR="006F21ED" w:rsidRDefault="006F21ED" w:rsidP="006F21ED">
      <w:pPr>
        <w:pStyle w:val="ListParagraph"/>
        <w:numPr>
          <w:ilvl w:val="8"/>
          <w:numId w:val="20"/>
        </w:numPr>
      </w:pPr>
    </w:p>
    <w:p w:rsidR="006F21ED" w:rsidRDefault="006F21ED" w:rsidP="006F21ED">
      <w:pPr>
        <w:pStyle w:val="ListParagraph"/>
        <w:numPr>
          <w:ilvl w:val="8"/>
          <w:numId w:val="20"/>
        </w:numPr>
      </w:pPr>
    </w:p>
    <w:p w:rsidR="006F21ED" w:rsidRDefault="001B16B8" w:rsidP="006F21ED">
      <w:pPr>
        <w:pStyle w:val="ListParagraph"/>
        <w:numPr>
          <w:ilvl w:val="8"/>
          <w:numId w:val="20"/>
        </w:numPr>
      </w:pPr>
      <w:r>
        <w:t xml:space="preserve">  </w:t>
      </w:r>
    </w:p>
    <w:p w:rsidR="001B16B8" w:rsidRDefault="001B16B8" w:rsidP="001B16B8">
      <w:pPr>
        <w:pStyle w:val="ListParagraph"/>
        <w:ind w:left="2880"/>
      </w:pPr>
    </w:p>
    <w:p w:rsidR="001B16B8" w:rsidRDefault="001B16B8" w:rsidP="001B16B8">
      <w:pPr>
        <w:pStyle w:val="ListParagraph"/>
        <w:ind w:left="2880"/>
      </w:pPr>
    </w:p>
    <w:p w:rsidR="001B16B8" w:rsidRDefault="001B16B8" w:rsidP="001B16B8">
      <w:pPr>
        <w:pStyle w:val="ListParagraph"/>
        <w:ind w:left="2880"/>
      </w:pPr>
    </w:p>
    <w:p w:rsidR="006F21ED" w:rsidRDefault="006F21ED" w:rsidP="006F21ED">
      <w:pPr>
        <w:pStyle w:val="ListParagraph"/>
        <w:numPr>
          <w:ilvl w:val="7"/>
          <w:numId w:val="20"/>
        </w:numPr>
      </w:pPr>
      <w:r>
        <w:t>Did the child require medical attention?</w:t>
      </w:r>
    </w:p>
    <w:p w:rsidR="001B16B8" w:rsidRDefault="001B16B8" w:rsidP="001B16B8">
      <w:pPr>
        <w:pStyle w:val="ListParagraph"/>
        <w:ind w:left="2520"/>
      </w:pPr>
    </w:p>
    <w:p w:rsidR="006F21ED" w:rsidRDefault="00D30988" w:rsidP="006F21ED">
      <w:pPr>
        <w:pStyle w:val="ListParagraph"/>
        <w:numPr>
          <w:ilvl w:val="7"/>
          <w:numId w:val="20"/>
        </w:numPr>
      </w:pPr>
      <w:r>
        <w:t>If yes for 5</w:t>
      </w:r>
      <w:r w:rsidR="006F21ED">
        <w:t>.b, then where?</w:t>
      </w:r>
    </w:p>
    <w:p w:rsidR="001B16B8" w:rsidRDefault="001B16B8" w:rsidP="001B16B8">
      <w:pPr>
        <w:pStyle w:val="ListParagraph"/>
        <w:ind w:left="2880"/>
      </w:pPr>
    </w:p>
    <w:p w:rsidR="006F21ED" w:rsidRDefault="006F21ED" w:rsidP="006F21ED">
      <w:pPr>
        <w:pStyle w:val="ListParagraph"/>
        <w:numPr>
          <w:ilvl w:val="7"/>
          <w:numId w:val="20"/>
        </w:numPr>
      </w:pPr>
      <w:r>
        <w:t xml:space="preserve">If not for </w:t>
      </w:r>
      <w:r w:rsidR="00D30988">
        <w:t>5</w:t>
      </w:r>
      <w:r>
        <w:t>.b, then what was done?</w:t>
      </w:r>
    </w:p>
    <w:p w:rsidR="001B16B8" w:rsidRDefault="001B16B8" w:rsidP="001B16B8">
      <w:pPr>
        <w:pStyle w:val="ListParagraph"/>
        <w:ind w:left="2880"/>
      </w:pPr>
    </w:p>
    <w:p w:rsidR="006F21ED" w:rsidRDefault="006F21ED" w:rsidP="006F21ED">
      <w:pPr>
        <w:pStyle w:val="ListParagraph"/>
        <w:numPr>
          <w:ilvl w:val="7"/>
          <w:numId w:val="20"/>
        </w:numPr>
      </w:pPr>
      <w:r>
        <w:t>Did the injury prevent normal activities?</w:t>
      </w:r>
    </w:p>
    <w:p w:rsidR="001B16B8" w:rsidRDefault="001B16B8" w:rsidP="001B16B8">
      <w:pPr>
        <w:pStyle w:val="ListParagraph"/>
        <w:ind w:left="2520"/>
      </w:pPr>
    </w:p>
    <w:p w:rsidR="006F21ED" w:rsidRDefault="006F21ED" w:rsidP="006F21ED">
      <w:pPr>
        <w:pStyle w:val="ListParagraph"/>
        <w:numPr>
          <w:ilvl w:val="7"/>
          <w:numId w:val="20"/>
        </w:numPr>
      </w:pPr>
      <w:r>
        <w:t xml:space="preserve">If yes for </w:t>
      </w:r>
      <w:r w:rsidR="00D30988">
        <w:t>5</w:t>
      </w:r>
      <w:r>
        <w:t>.e, then for how many days?</w:t>
      </w:r>
    </w:p>
    <w:p w:rsidR="001B16B8" w:rsidRDefault="001B16B8" w:rsidP="001B16B8">
      <w:pPr>
        <w:pStyle w:val="ListParagraph"/>
        <w:ind w:left="2880"/>
      </w:pPr>
    </w:p>
    <w:p w:rsidR="006F21ED" w:rsidRDefault="006F21ED" w:rsidP="006F21ED">
      <w:pPr>
        <w:pStyle w:val="ListParagraph"/>
        <w:numPr>
          <w:ilvl w:val="7"/>
          <w:numId w:val="20"/>
        </w:numPr>
      </w:pPr>
      <w:r>
        <w:t>Is there any lasting consequence?</w:t>
      </w:r>
    </w:p>
    <w:p w:rsidR="001B16B8" w:rsidRDefault="001B16B8" w:rsidP="001B16B8">
      <w:pPr>
        <w:pStyle w:val="ListParagraph"/>
        <w:ind w:left="2520"/>
      </w:pPr>
    </w:p>
    <w:p w:rsidR="003A3CD6" w:rsidRDefault="006F21ED" w:rsidP="002909DE">
      <w:pPr>
        <w:pStyle w:val="ListParagraph"/>
        <w:numPr>
          <w:ilvl w:val="7"/>
          <w:numId w:val="20"/>
        </w:numPr>
      </w:pPr>
      <w:r>
        <w:t xml:space="preserve">If yes to </w:t>
      </w:r>
      <w:r w:rsidR="00D30988">
        <w:t>5</w:t>
      </w:r>
      <w:r>
        <w:t>.g, then what – list?</w:t>
      </w:r>
      <w:r>
        <w:br/>
      </w:r>
    </w:p>
    <w:p w:rsidR="006F21ED" w:rsidRDefault="006F21ED" w:rsidP="006F21ED"/>
    <w:p w:rsidR="006F21ED" w:rsidRPr="006F21ED" w:rsidRDefault="006F21ED" w:rsidP="006F21ED"/>
    <w:sectPr w:rsidR="006F21ED" w:rsidRPr="006F21ED" w:rsidSect="00D50A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altName w:val="Bahnschrift Light"/>
    <w:panose1 w:val="020B0502040204020203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D3990"/>
    <w:multiLevelType w:val="multilevel"/>
    <w:tmpl w:val="B156A8C2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1B7CC3"/>
    <w:multiLevelType w:val="hybridMultilevel"/>
    <w:tmpl w:val="0952EAD6"/>
    <w:lvl w:ilvl="0" w:tplc="B7DCE446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824599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D487AB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1DD05A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278126D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2DDF7CE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30167519"/>
    <w:multiLevelType w:val="multilevel"/>
    <w:tmpl w:val="C51A11B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304CF5"/>
    <w:multiLevelType w:val="hybridMultilevel"/>
    <w:tmpl w:val="95C66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FA0CD7"/>
    <w:multiLevelType w:val="hybridMultilevel"/>
    <w:tmpl w:val="511E41BE"/>
    <w:lvl w:ilvl="0" w:tplc="920A1A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3F74C8"/>
    <w:multiLevelType w:val="hybridMultilevel"/>
    <w:tmpl w:val="6CC8BE1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7F5936"/>
    <w:multiLevelType w:val="hybridMultilevel"/>
    <w:tmpl w:val="B156A8C2"/>
    <w:lvl w:ilvl="0" w:tplc="3E62955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262B86"/>
    <w:multiLevelType w:val="hybridMultilevel"/>
    <w:tmpl w:val="E21E33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DAC4F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E217322"/>
    <w:multiLevelType w:val="hybridMultilevel"/>
    <w:tmpl w:val="529A73AE"/>
    <w:lvl w:ilvl="0" w:tplc="04090019">
      <w:start w:val="1"/>
      <w:numFmt w:val="lowerLetter"/>
      <w:lvlText w:val="%1."/>
      <w:lvlJc w:val="left"/>
      <w:pPr>
        <w:ind w:left="3300" w:hanging="360"/>
      </w:pPr>
    </w:lvl>
    <w:lvl w:ilvl="1" w:tplc="04090019" w:tentative="1">
      <w:start w:val="1"/>
      <w:numFmt w:val="lowerLetter"/>
      <w:lvlText w:val="%2."/>
      <w:lvlJc w:val="left"/>
      <w:pPr>
        <w:ind w:left="4020" w:hanging="360"/>
      </w:pPr>
    </w:lvl>
    <w:lvl w:ilvl="2" w:tplc="0409001B" w:tentative="1">
      <w:start w:val="1"/>
      <w:numFmt w:val="lowerRoman"/>
      <w:lvlText w:val="%3."/>
      <w:lvlJc w:val="right"/>
      <w:pPr>
        <w:ind w:left="4740" w:hanging="180"/>
      </w:pPr>
    </w:lvl>
    <w:lvl w:ilvl="3" w:tplc="0409000F" w:tentative="1">
      <w:start w:val="1"/>
      <w:numFmt w:val="decimal"/>
      <w:lvlText w:val="%4."/>
      <w:lvlJc w:val="left"/>
      <w:pPr>
        <w:ind w:left="5460" w:hanging="360"/>
      </w:pPr>
    </w:lvl>
    <w:lvl w:ilvl="4" w:tplc="04090019" w:tentative="1">
      <w:start w:val="1"/>
      <w:numFmt w:val="lowerLetter"/>
      <w:lvlText w:val="%5."/>
      <w:lvlJc w:val="left"/>
      <w:pPr>
        <w:ind w:left="6180" w:hanging="360"/>
      </w:pPr>
    </w:lvl>
    <w:lvl w:ilvl="5" w:tplc="0409001B" w:tentative="1">
      <w:start w:val="1"/>
      <w:numFmt w:val="lowerRoman"/>
      <w:lvlText w:val="%6."/>
      <w:lvlJc w:val="right"/>
      <w:pPr>
        <w:ind w:left="6900" w:hanging="180"/>
      </w:pPr>
    </w:lvl>
    <w:lvl w:ilvl="6" w:tplc="0409000F" w:tentative="1">
      <w:start w:val="1"/>
      <w:numFmt w:val="decimal"/>
      <w:lvlText w:val="%7."/>
      <w:lvlJc w:val="left"/>
      <w:pPr>
        <w:ind w:left="7620" w:hanging="360"/>
      </w:pPr>
    </w:lvl>
    <w:lvl w:ilvl="7" w:tplc="04090019" w:tentative="1">
      <w:start w:val="1"/>
      <w:numFmt w:val="lowerLetter"/>
      <w:lvlText w:val="%8."/>
      <w:lvlJc w:val="left"/>
      <w:pPr>
        <w:ind w:left="8340" w:hanging="360"/>
      </w:pPr>
    </w:lvl>
    <w:lvl w:ilvl="8" w:tplc="0409001B" w:tentative="1">
      <w:start w:val="1"/>
      <w:numFmt w:val="lowerRoman"/>
      <w:lvlText w:val="%9."/>
      <w:lvlJc w:val="right"/>
      <w:pPr>
        <w:ind w:left="9060" w:hanging="180"/>
      </w:pPr>
    </w:lvl>
  </w:abstractNum>
  <w:abstractNum w:abstractNumId="15">
    <w:nsid w:val="5E605B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61386F0E"/>
    <w:multiLevelType w:val="hybridMultilevel"/>
    <w:tmpl w:val="AF4C9764"/>
    <w:lvl w:ilvl="0" w:tplc="829C22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5AD6165"/>
    <w:multiLevelType w:val="hybridMultilevel"/>
    <w:tmpl w:val="C51A11BE"/>
    <w:lvl w:ilvl="0" w:tplc="37F2C95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924377"/>
    <w:multiLevelType w:val="multilevel"/>
    <w:tmpl w:val="AF4C976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06110E7"/>
    <w:multiLevelType w:val="multilevel"/>
    <w:tmpl w:val="B156A8C2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18D7EEF"/>
    <w:multiLevelType w:val="hybridMultilevel"/>
    <w:tmpl w:val="305EFDEC"/>
    <w:lvl w:ilvl="0" w:tplc="E966793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E17D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>
    <w:nsid w:val="78471557"/>
    <w:multiLevelType w:val="multilevel"/>
    <w:tmpl w:val="AF4C976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94D57A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3"/>
  </w:num>
  <w:num w:numId="5">
    <w:abstractNumId w:val="11"/>
  </w:num>
  <w:num w:numId="6">
    <w:abstractNumId w:val="19"/>
  </w:num>
  <w:num w:numId="7">
    <w:abstractNumId w:val="0"/>
  </w:num>
  <w:num w:numId="8">
    <w:abstractNumId w:val="9"/>
  </w:num>
  <w:num w:numId="9">
    <w:abstractNumId w:val="20"/>
  </w:num>
  <w:num w:numId="10">
    <w:abstractNumId w:val="16"/>
  </w:num>
  <w:num w:numId="11">
    <w:abstractNumId w:val="18"/>
  </w:num>
  <w:num w:numId="12">
    <w:abstractNumId w:val="22"/>
  </w:num>
  <w:num w:numId="13">
    <w:abstractNumId w:val="15"/>
  </w:num>
  <w:num w:numId="14">
    <w:abstractNumId w:val="23"/>
  </w:num>
  <w:num w:numId="15">
    <w:abstractNumId w:val="13"/>
  </w:num>
  <w:num w:numId="16">
    <w:abstractNumId w:val="21"/>
  </w:num>
  <w:num w:numId="17">
    <w:abstractNumId w:val="17"/>
  </w:num>
  <w:num w:numId="18">
    <w:abstractNumId w:val="7"/>
  </w:num>
  <w:num w:numId="19">
    <w:abstractNumId w:val="2"/>
  </w:num>
  <w:num w:numId="20">
    <w:abstractNumId w:val="5"/>
  </w:num>
  <w:num w:numId="21">
    <w:abstractNumId w:val="12"/>
  </w:num>
  <w:num w:numId="22">
    <w:abstractNumId w:val="10"/>
  </w:num>
  <w:num w:numId="23">
    <w:abstractNumId w:val="1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QyNDY2MjI2MzI2MTJQ0lEKTi0uzszPAykwqgUA1evPDiwAAAA="/>
  </w:docVars>
  <w:rsids>
    <w:rsidRoot w:val="003A7A77"/>
    <w:rsid w:val="00003A44"/>
    <w:rsid w:val="00020F4A"/>
    <w:rsid w:val="0003334A"/>
    <w:rsid w:val="00075B13"/>
    <w:rsid w:val="000770C3"/>
    <w:rsid w:val="00171A4C"/>
    <w:rsid w:val="001B16B8"/>
    <w:rsid w:val="00227EC3"/>
    <w:rsid w:val="002909DE"/>
    <w:rsid w:val="002943F5"/>
    <w:rsid w:val="002A2128"/>
    <w:rsid w:val="00345293"/>
    <w:rsid w:val="00360162"/>
    <w:rsid w:val="00370058"/>
    <w:rsid w:val="003A3CD6"/>
    <w:rsid w:val="003A6715"/>
    <w:rsid w:val="003A7A77"/>
    <w:rsid w:val="00407AF4"/>
    <w:rsid w:val="004A1DB3"/>
    <w:rsid w:val="004C6829"/>
    <w:rsid w:val="004F22C4"/>
    <w:rsid w:val="005B749F"/>
    <w:rsid w:val="005D196D"/>
    <w:rsid w:val="0063180F"/>
    <w:rsid w:val="00693D87"/>
    <w:rsid w:val="006A1895"/>
    <w:rsid w:val="006D2ADF"/>
    <w:rsid w:val="006F21ED"/>
    <w:rsid w:val="00725DFC"/>
    <w:rsid w:val="007A3961"/>
    <w:rsid w:val="007F5359"/>
    <w:rsid w:val="00850410"/>
    <w:rsid w:val="00851650"/>
    <w:rsid w:val="008D255E"/>
    <w:rsid w:val="00A2653F"/>
    <w:rsid w:val="00A939A2"/>
    <w:rsid w:val="00AE6005"/>
    <w:rsid w:val="00B06352"/>
    <w:rsid w:val="00B96191"/>
    <w:rsid w:val="00C455AF"/>
    <w:rsid w:val="00C76F37"/>
    <w:rsid w:val="00C82B8B"/>
    <w:rsid w:val="00D02452"/>
    <w:rsid w:val="00D044BB"/>
    <w:rsid w:val="00D275A1"/>
    <w:rsid w:val="00D30988"/>
    <w:rsid w:val="00D50AB3"/>
    <w:rsid w:val="00D766C7"/>
    <w:rsid w:val="00DB6B16"/>
    <w:rsid w:val="00E04F77"/>
    <w:rsid w:val="00E660ED"/>
    <w:rsid w:val="00EA41E5"/>
    <w:rsid w:val="00F5488C"/>
    <w:rsid w:val="00F76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0AB3"/>
  </w:style>
  <w:style w:type="paragraph" w:styleId="Heading1">
    <w:name w:val="heading 1"/>
    <w:basedOn w:val="Normal"/>
    <w:next w:val="Normal"/>
    <w:link w:val="Heading1Char"/>
    <w:uiPriority w:val="9"/>
    <w:qFormat/>
    <w:rsid w:val="005D19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892D4D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9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B83D68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196D"/>
    <w:rPr>
      <w:rFonts w:asciiTheme="majorHAnsi" w:eastAsiaTheme="majorEastAsia" w:hAnsiTheme="majorHAnsi" w:cstheme="majorBidi"/>
      <w:b/>
      <w:bCs/>
      <w:color w:val="892D4D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196D"/>
    <w:rPr>
      <w:rFonts w:asciiTheme="majorHAnsi" w:eastAsiaTheme="majorEastAsia" w:hAnsiTheme="majorHAnsi" w:cstheme="majorBidi"/>
      <w:b/>
      <w:bCs/>
      <w:color w:val="B83D68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5D196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e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78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ujan L Sharma</dc:creator>
  <cp:lastModifiedBy>CMC</cp:lastModifiedBy>
  <cp:revision>5</cp:revision>
  <dcterms:created xsi:type="dcterms:W3CDTF">2012-11-03T03:53:00Z</dcterms:created>
  <dcterms:modified xsi:type="dcterms:W3CDTF">2018-09-12T08:10:00Z</dcterms:modified>
</cp:coreProperties>
</file>